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72511" w14:textId="55A9B37E" w:rsidR="00442607" w:rsidRDefault="001652A5" w:rsidP="001652A5">
      <w:r>
        <w:t>1.</w:t>
      </w:r>
      <w:r>
        <w:rPr>
          <w:noProof/>
        </w:rPr>
        <w:drawing>
          <wp:inline distT="0" distB="0" distL="0" distR="0" wp14:anchorId="164E73AB" wp14:editId="7BCADBFC">
            <wp:extent cx="6032500" cy="3017520"/>
            <wp:effectExtent l="0" t="0" r="635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709" cy="302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7C47C" w14:textId="77777777" w:rsidR="001652A5" w:rsidRDefault="001652A5" w:rsidP="001652A5">
      <w:pPr>
        <w:pStyle w:val="ListParagraph"/>
        <w:numPr>
          <w:ilvl w:val="0"/>
          <w:numId w:val="3"/>
        </w:numPr>
      </w:pPr>
    </w:p>
    <w:p w14:paraId="613C3904" w14:textId="618E7319" w:rsidR="001652A5" w:rsidRDefault="00DA248C" w:rsidP="001652A5">
      <w:r>
        <w:rPr>
          <w:noProof/>
        </w:rPr>
        <w:drawing>
          <wp:inline distT="0" distB="0" distL="0" distR="0" wp14:anchorId="30E2611F" wp14:editId="6F980F81">
            <wp:extent cx="6291391" cy="230886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2964" cy="230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52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70763"/>
    <w:multiLevelType w:val="hybridMultilevel"/>
    <w:tmpl w:val="4E904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634372"/>
    <w:multiLevelType w:val="hybridMultilevel"/>
    <w:tmpl w:val="6BFE6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73BEA"/>
    <w:multiLevelType w:val="hybridMultilevel"/>
    <w:tmpl w:val="B020690A"/>
    <w:lvl w:ilvl="0" w:tplc="31B2C5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zc0MzIyMDYxMzZX0lEKTi0uzszPAykwrAUAaD8ziSwAAAA="/>
  </w:docVars>
  <w:rsids>
    <w:rsidRoot w:val="001652A5"/>
    <w:rsid w:val="001652A5"/>
    <w:rsid w:val="00182ECC"/>
    <w:rsid w:val="00442607"/>
    <w:rsid w:val="009949F4"/>
    <w:rsid w:val="00DA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820C"/>
  <w15:chartTrackingRefBased/>
  <w15:docId w15:val="{EB9A2129-252D-4447-932B-1AF4473F4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2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wunyo Kwadzo Aheto</dc:creator>
  <cp:keywords/>
  <dc:description/>
  <cp:lastModifiedBy>Raymond Mawunyo Kwadzo Aheto</cp:lastModifiedBy>
  <cp:revision>2</cp:revision>
  <dcterms:created xsi:type="dcterms:W3CDTF">2022-01-31T00:02:00Z</dcterms:created>
  <dcterms:modified xsi:type="dcterms:W3CDTF">2022-01-31T01:46:00Z</dcterms:modified>
</cp:coreProperties>
</file>